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77777777" w:rsidR="004931C4" w:rsidRPr="004931C4" w:rsidRDefault="004931C4" w:rsidP="00F17713">
            <w:pPr>
              <w:rPr>
                <w:b/>
                <w:color w:val="FF0000"/>
                <w:sz w:val="28"/>
                <w:u w:val="single"/>
              </w:rPr>
            </w:pPr>
          </w:p>
          <w:p w14:paraId="1CC89E33" w14:textId="52766BEF" w:rsidR="00935E82" w:rsidRPr="00FE48FC" w:rsidRDefault="00FE48FC" w:rsidP="00F17713">
            <w:pPr>
              <w:rPr>
                <w:color w:val="FF0000"/>
                <w:sz w:val="28"/>
              </w:rPr>
            </w:pPr>
            <w:r w:rsidRPr="00FE48FC">
              <w:rPr>
                <w:sz w:val="28"/>
              </w:rPr>
              <w:t>Elementary Principal</w:t>
            </w: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32E3DEC3" w:rsidR="00961331" w:rsidRPr="00FE48FC" w:rsidRDefault="00FE48FC" w:rsidP="00F17713">
            <w:pPr>
              <w:rPr>
                <w:color w:val="FF0000"/>
                <w:sz w:val="28"/>
              </w:rPr>
            </w:pPr>
            <w:r w:rsidRPr="00FE48FC">
              <w:rPr>
                <w:sz w:val="28"/>
              </w:rPr>
              <w:t>Spencer-Owen Community Schools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04872E87" w14:textId="77777777" w:rsidR="00FE48FC" w:rsidRDefault="00FE48FC" w:rsidP="00FE48FC">
            <w:pPr>
              <w:pStyle w:val="NormalWeb"/>
            </w:pPr>
            <w:r>
              <w:rPr>
                <w:rStyle w:val="Strong"/>
              </w:rPr>
              <w:t xml:space="preserve">Join Our Team: Elementary Principal at </w:t>
            </w:r>
            <w:proofErr w:type="spellStart"/>
            <w:r>
              <w:rPr>
                <w:rStyle w:val="Strong"/>
              </w:rPr>
              <w:t>Patricksburg</w:t>
            </w:r>
            <w:proofErr w:type="spellEnd"/>
            <w:r>
              <w:rPr>
                <w:rStyle w:val="Strong"/>
              </w:rPr>
              <w:t xml:space="preserve"> Elementary School</w:t>
            </w:r>
          </w:p>
          <w:p w14:paraId="51109A7A" w14:textId="77777777" w:rsidR="00FE48FC" w:rsidRDefault="00FE48FC" w:rsidP="00FE48FC">
            <w:pPr>
              <w:pStyle w:val="NormalWeb"/>
            </w:pPr>
            <w:proofErr w:type="spellStart"/>
            <w:r>
              <w:t>Patricksburg</w:t>
            </w:r>
            <w:proofErr w:type="spellEnd"/>
            <w:r>
              <w:t xml:space="preserve"> Elementary School, a vibrant PK-6 school nestled in the rolling hills of Owen County, is seeking an inspired and visionary Elementary Principal. We serve approximately 150 students with a dedicated team of 11 professional staff members and 11 caring support staff members, fostering a warm, inclusive environment where every child thrives.</w:t>
            </w:r>
          </w:p>
          <w:p w14:paraId="05032552" w14:textId="77777777" w:rsidR="00FE48FC" w:rsidRDefault="00FE48FC" w:rsidP="00FE48FC">
            <w:pPr>
              <w:pStyle w:val="NormalWeb"/>
            </w:pPr>
            <w:r>
              <w:t>As a leader, you will guide a passionate staff, engage with families, and champion academic excellence and social-emotional growth. We are looking for a forward-thinking educator with a collaborative spirit, a deep commitment to equity, and a passion for empowering young learners.</w:t>
            </w:r>
          </w:p>
          <w:p w14:paraId="64BB7CF3" w14:textId="77777777" w:rsidR="00FE48FC" w:rsidRDefault="00FE48FC" w:rsidP="00FE48FC">
            <w:pPr>
              <w:pStyle w:val="NormalWeb"/>
            </w:pPr>
            <w:r>
              <w:t>If you are ready to make a lasting impact in a close-knit school community, we invite you to apply. Join us in shaping the future of our students!</w:t>
            </w:r>
          </w:p>
          <w:p w14:paraId="77AD5E9B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0C0640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FCA037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23F39239" w14:textId="77777777" w:rsidR="00935E82" w:rsidRPr="004931C4" w:rsidRDefault="00935E82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21092F49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F84160D" w14:textId="77777777" w:rsidR="00961331" w:rsidRDefault="00961331" w:rsidP="00462E44">
            <w:pPr>
              <w:rPr>
                <w:b/>
                <w:color w:val="FF0000"/>
                <w:sz w:val="28"/>
                <w:u w:val="single"/>
              </w:rPr>
            </w:pPr>
            <w:bookmarkStart w:id="0" w:name="_GoBack"/>
            <w:bookmarkEnd w:id="0"/>
          </w:p>
          <w:p w14:paraId="4AD2951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0BAF8C19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689E59A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E2027C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5474EAAB" w14:textId="685E339E" w:rsidR="00FE48FC" w:rsidRDefault="00FE48FC" w:rsidP="00FE48FC">
            <w:pPr>
              <w:pStyle w:val="NormalWeb"/>
            </w:pPr>
            <w:r>
              <w:t>Applications are due by May 2</w:t>
            </w:r>
            <w:r>
              <w:t>0</w:t>
            </w:r>
            <w:r>
              <w:t xml:space="preserve">, 2026. The application may be accessed at the following web link: </w:t>
            </w:r>
            <w:hyperlink r:id="rId4" w:history="1">
              <w:r w:rsidRPr="00382FA7">
                <w:rPr>
                  <w:rStyle w:val="Hyperlink"/>
                </w:rPr>
                <w:t>https://www.applitrack.com/socs/onlineapp/</w:t>
              </w:r>
            </w:hyperlink>
            <w:r>
              <w:t xml:space="preserve"> .  For more information visit the web link or contact Andy Cline, Superintendent of Schools at 812-829-2233.</w:t>
            </w:r>
          </w:p>
          <w:p w14:paraId="72D9735D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B2BB53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47764DEC" w:rsidR="00935E82" w:rsidRPr="00FE48FC" w:rsidRDefault="00FE48FC" w:rsidP="005B0953">
            <w:pPr>
              <w:rPr>
                <w:color w:val="FF0000"/>
                <w:sz w:val="28"/>
              </w:rPr>
            </w:pPr>
            <w:r w:rsidRPr="00FE48FC">
              <w:rPr>
                <w:sz w:val="28"/>
              </w:rPr>
              <w:t>Mid July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1A0BAD9B" w:rsidR="00935E82" w:rsidRPr="00FE48FC" w:rsidRDefault="00FE48FC" w:rsidP="005B0953">
            <w:pPr>
              <w:rPr>
                <w:color w:val="FF0000"/>
                <w:sz w:val="28"/>
              </w:rPr>
            </w:pPr>
            <w:r w:rsidRPr="00FE48FC">
              <w:rPr>
                <w:sz w:val="28"/>
              </w:rPr>
              <w:t>May 20, 2026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4B8B7EB1" w14:textId="77777777" w:rsidR="00FE48FC" w:rsidRDefault="00F17713" w:rsidP="00FE48FC">
            <w:pPr>
              <w:pStyle w:val="NormalWeb"/>
            </w:pPr>
            <w:r w:rsidRPr="004931C4">
              <w:rPr>
                <w:b/>
                <w:color w:val="FF0000"/>
                <w:sz w:val="28"/>
                <w:u w:val="single"/>
              </w:rPr>
              <w:t xml:space="preserve">Contact </w:t>
            </w:r>
            <w:proofErr w:type="gramStart"/>
            <w:r w:rsidRPr="004931C4">
              <w:rPr>
                <w:b/>
                <w:color w:val="FF0000"/>
                <w:sz w:val="28"/>
                <w:u w:val="single"/>
              </w:rPr>
              <w:t>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  <w:r w:rsidR="00FE48FC">
              <w:t>.</w:t>
            </w:r>
            <w:proofErr w:type="gramEnd"/>
            <w:r w:rsidR="00FE48FC">
              <w:t xml:space="preserve">  For more information visit the web link or contact Andy Cline, Superintendent of Schools at 812-829-2233.</w:t>
            </w:r>
          </w:p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201D669" w14:textId="41883294" w:rsidR="00FE48FC" w:rsidRDefault="00FE48FC" w:rsidP="00FE48FC">
            <w:pPr>
              <w:pStyle w:val="NormalWeb"/>
            </w:pP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8E311B"/>
    <w:rsid w:val="00935E82"/>
    <w:rsid w:val="00961331"/>
    <w:rsid w:val="00F17713"/>
    <w:rsid w:val="00FE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E48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E48FC"/>
    <w:rPr>
      <w:b/>
      <w:bCs/>
    </w:rPr>
  </w:style>
  <w:style w:type="character" w:styleId="Hyperlink">
    <w:name w:val="Hyperlink"/>
    <w:basedOn w:val="DefaultParagraphFont"/>
    <w:uiPriority w:val="99"/>
    <w:unhideWhenUsed/>
    <w:rsid w:val="00FE48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applitrack.com/socs/online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April Walker</cp:lastModifiedBy>
  <cp:revision>3</cp:revision>
  <dcterms:created xsi:type="dcterms:W3CDTF">2022-05-09T13:17:00Z</dcterms:created>
  <dcterms:modified xsi:type="dcterms:W3CDTF">2026-05-04T18:03:00Z</dcterms:modified>
</cp:coreProperties>
</file>